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40064" w14:textId="77777777" w:rsidR="00D74075" w:rsidRPr="00D74075" w:rsidRDefault="00D74075" w:rsidP="00D74075">
      <w:pPr>
        <w:widowControl w:val="0"/>
        <w:spacing w:after="0" w:line="276" w:lineRule="auto"/>
        <w:rPr>
          <w:lang w:val="sr-Latn-RS"/>
        </w:rPr>
      </w:pPr>
      <w:r w:rsidRPr="00D74075">
        <w:rPr>
          <w:noProof/>
        </w:rPr>
        <w:drawing>
          <wp:anchor distT="0" distB="0" distL="114300" distR="114300" simplePos="0" relativeHeight="251659264" behindDoc="0" locked="0" layoutInCell="1" allowOverlap="1" wp14:anchorId="0C811597" wp14:editId="4F25F914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/>
            <wp:docPr id="4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41" t="20561" r="4361" b="2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FAFE1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0C6B2362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05391583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79FAEAD3" w14:textId="77777777" w:rsidR="00D74075" w:rsidRPr="00D74075" w:rsidRDefault="00D74075" w:rsidP="00D74075">
      <w:pPr>
        <w:spacing w:line="256" w:lineRule="auto"/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D74075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31F741A0" w14:textId="3A570FA3" w:rsidR="00D74075" w:rsidRPr="00D74075" w:rsidRDefault="008D6006" w:rsidP="00D74075">
      <w:pPr>
        <w:spacing w:line="256" w:lineRule="auto"/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8D6006">
        <w:rPr>
          <w:rFonts w:ascii="Times New Roman" w:hAnsi="Times New Roman" w:cs="Times New Roman"/>
          <w:bCs/>
          <w:sz w:val="44"/>
          <w:szCs w:val="44"/>
          <w:lang w:val="sr-Latn-RS"/>
        </w:rPr>
        <w:t>resetovanja lozinke</w:t>
      </w:r>
    </w:p>
    <w:p w14:paraId="759D5384" w14:textId="77777777" w:rsidR="00D74075" w:rsidRPr="00D74075" w:rsidRDefault="00D74075" w:rsidP="00D74075">
      <w:pPr>
        <w:spacing w:line="256" w:lineRule="auto"/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D74075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2F99D83B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C090ADA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1F2289C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20CB33B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C4487A5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C149B0A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D8C8DCC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428A9AC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701E7CE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F2685C8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3E7091F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155BE54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1739514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A2ADDB5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1988407F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D74075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1B1F1684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Ind w:w="0" w:type="dxa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D74075" w:rsidRPr="00D74075" w14:paraId="22F2E4B6" w14:textId="77777777" w:rsidTr="00D74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  <w:hideMark/>
          </w:tcPr>
          <w:p w14:paraId="12AF7948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Datum</w:t>
            </w:r>
            <w:bookmarkStart w:id="0" w:name="_heading=h.gjdgxs"/>
            <w:bookmarkEnd w:id="0"/>
          </w:p>
        </w:tc>
        <w:tc>
          <w:tcPr>
            <w:tcW w:w="2254" w:type="dxa"/>
            <w:vAlign w:val="center"/>
            <w:hideMark/>
          </w:tcPr>
          <w:p w14:paraId="70CC82E4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  <w:hideMark/>
          </w:tcPr>
          <w:p w14:paraId="70C64675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  <w:hideMark/>
          </w:tcPr>
          <w:p w14:paraId="0189EA6C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Autor</w:t>
            </w:r>
          </w:p>
        </w:tc>
      </w:tr>
      <w:tr w:rsidR="00D74075" w:rsidRPr="00D74075" w14:paraId="3348A591" w14:textId="77777777" w:rsidTr="00D74075">
        <w:trPr>
          <w:trHeight w:val="807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5B3CEBCA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D74075">
              <w:rPr>
                <w:b/>
                <w:sz w:val="28"/>
                <w:szCs w:val="28"/>
                <w:lang w:val="sr-Latn-RS"/>
              </w:rPr>
              <w:t>07.03.2020.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4B2E8946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sz w:val="28"/>
                <w:szCs w:val="28"/>
                <w:lang w:val="sr-Latn-RS"/>
              </w:rPr>
            </w:pPr>
            <w:r w:rsidRPr="00D74075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53551F57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D74075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03A02F71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D74075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D74075" w:rsidRPr="00D74075" w14:paraId="28A77BEA" w14:textId="77777777" w:rsidTr="00D74075">
        <w:trPr>
          <w:trHeight w:val="705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05048944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1A12A429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830840C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846A151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D74075" w:rsidRPr="00D74075" w14:paraId="153995A5" w14:textId="77777777" w:rsidTr="00D74075">
        <w:trPr>
          <w:trHeight w:val="701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3C499188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6D60D9DB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3792A364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0F92FE7C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D74075" w:rsidRPr="00D74075" w14:paraId="0B56232D" w14:textId="77777777" w:rsidTr="00D74075">
        <w:trPr>
          <w:trHeight w:val="696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D2E9010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E59ADB2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3169777B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36198027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02902202" w14:textId="77777777" w:rsidR="00D74075" w:rsidRPr="00D74075" w:rsidRDefault="00D74075" w:rsidP="00D74075">
      <w:pPr>
        <w:keepNext/>
        <w:keepLines/>
        <w:spacing w:before="480" w:after="120" w:line="256" w:lineRule="auto"/>
        <w:jc w:val="center"/>
        <w:rPr>
          <w:b/>
          <w:sz w:val="72"/>
          <w:szCs w:val="72"/>
          <w:lang w:val="sr-Latn-RS"/>
        </w:rPr>
      </w:pPr>
    </w:p>
    <w:p w14:paraId="6E756417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88DBD7F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60AB7459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C9B518D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D94522E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1E21A540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0BCD495E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D8448B4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36E60C04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3267BB23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08304B5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4D58692C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3C79985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B5969AC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037A39C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118C4D06" w14:textId="77777777" w:rsidR="00D74075" w:rsidRPr="00D74075" w:rsidRDefault="00D74075" w:rsidP="00D74075">
      <w:pPr>
        <w:keepNext/>
        <w:keepLines/>
        <w:spacing w:before="480" w:after="120" w:line="256" w:lineRule="auto"/>
        <w:jc w:val="center"/>
        <w:rPr>
          <w:b/>
          <w:sz w:val="72"/>
          <w:szCs w:val="72"/>
          <w:lang w:val="sr-Latn-RS"/>
        </w:rPr>
      </w:pPr>
      <w:r w:rsidRPr="00D74075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/>
      <w:sdtContent>
        <w:p w14:paraId="1E6093CC" w14:textId="62BDCA2A" w:rsidR="008D6006" w:rsidRDefault="00D7407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D74075">
            <w:rPr>
              <w:sz w:val="44"/>
              <w:szCs w:val="44"/>
              <w:lang w:val="sr-Latn-RS"/>
            </w:rPr>
            <w:fldChar w:fldCharType="begin"/>
          </w:r>
          <w:r w:rsidRPr="00D74075">
            <w:rPr>
              <w:sz w:val="44"/>
              <w:szCs w:val="44"/>
              <w:lang w:val="sr-Latn-RS"/>
            </w:rPr>
            <w:instrText xml:space="preserve"> TOC \h \u \z </w:instrText>
          </w:r>
          <w:r w:rsidRPr="00D74075">
            <w:rPr>
              <w:sz w:val="44"/>
              <w:szCs w:val="44"/>
              <w:lang w:val="sr-Latn-RS"/>
            </w:rPr>
            <w:fldChar w:fldCharType="separate"/>
          </w:r>
          <w:bookmarkStart w:id="1" w:name="_GoBack"/>
          <w:bookmarkEnd w:id="1"/>
          <w:r w:rsidR="008D6006" w:rsidRPr="00F94C81">
            <w:rPr>
              <w:rStyle w:val="Hyperlink"/>
              <w:noProof/>
            </w:rPr>
            <w:fldChar w:fldCharType="begin"/>
          </w:r>
          <w:r w:rsidR="008D6006" w:rsidRPr="00F94C81">
            <w:rPr>
              <w:rStyle w:val="Hyperlink"/>
              <w:noProof/>
            </w:rPr>
            <w:instrText xml:space="preserve"> </w:instrText>
          </w:r>
          <w:r w:rsidR="008D6006">
            <w:rPr>
              <w:noProof/>
            </w:rPr>
            <w:instrText>HYPERLINK \l "_Toc34493092"</w:instrText>
          </w:r>
          <w:r w:rsidR="008D6006" w:rsidRPr="00F94C81">
            <w:rPr>
              <w:rStyle w:val="Hyperlink"/>
              <w:noProof/>
            </w:rPr>
            <w:instrText xml:space="preserve"> </w:instrText>
          </w:r>
          <w:r w:rsidR="008D6006" w:rsidRPr="00F94C81">
            <w:rPr>
              <w:rStyle w:val="Hyperlink"/>
              <w:noProof/>
            </w:rPr>
          </w:r>
          <w:r w:rsidR="008D6006" w:rsidRPr="00F94C81">
            <w:rPr>
              <w:rStyle w:val="Hyperlink"/>
              <w:noProof/>
            </w:rPr>
            <w:fldChar w:fldCharType="separate"/>
          </w:r>
          <w:r w:rsidR="008D6006" w:rsidRPr="00F94C81">
            <w:rPr>
              <w:rStyle w:val="Hyperlink"/>
              <w:rFonts w:ascii="Calibri Light" w:eastAsia="Times New Roman" w:hAnsi="Calibri Light" w:cs="Times New Roman"/>
              <w:b/>
              <w:noProof/>
              <w:lang w:val="sr-Latn-RS"/>
            </w:rPr>
            <w:t>1.</w:t>
          </w:r>
          <w:r w:rsidR="008D6006">
            <w:rPr>
              <w:rFonts w:asciiTheme="minorHAnsi" w:eastAsiaTheme="minorEastAsia" w:hAnsiTheme="minorHAnsi" w:cstheme="minorBidi"/>
              <w:noProof/>
              <w:lang w:val="sr-Latn-RS" w:eastAsia="sr-Latn-RS"/>
            </w:rPr>
            <w:tab/>
          </w:r>
          <w:r w:rsidR="008D6006" w:rsidRPr="00F94C81">
            <w:rPr>
              <w:rStyle w:val="Hyperlink"/>
              <w:rFonts w:ascii="Calibri Light" w:eastAsia="Times New Roman" w:hAnsi="Calibri Light" w:cs="Times New Roman"/>
              <w:b/>
              <w:noProof/>
              <w:lang w:val="sr-Latn-RS"/>
            </w:rPr>
            <w:t>Uvod</w:t>
          </w:r>
          <w:r w:rsidR="008D6006">
            <w:rPr>
              <w:noProof/>
              <w:webHidden/>
            </w:rPr>
            <w:tab/>
          </w:r>
          <w:r w:rsidR="008D6006">
            <w:rPr>
              <w:noProof/>
              <w:webHidden/>
            </w:rPr>
            <w:fldChar w:fldCharType="begin"/>
          </w:r>
          <w:r w:rsidR="008D6006">
            <w:rPr>
              <w:noProof/>
              <w:webHidden/>
            </w:rPr>
            <w:instrText xml:space="preserve"> PAGEREF _Toc34493092 \h </w:instrText>
          </w:r>
          <w:r w:rsidR="008D6006">
            <w:rPr>
              <w:noProof/>
              <w:webHidden/>
            </w:rPr>
          </w:r>
          <w:r w:rsidR="008D6006">
            <w:rPr>
              <w:noProof/>
              <w:webHidden/>
            </w:rPr>
            <w:fldChar w:fldCharType="separate"/>
          </w:r>
          <w:r w:rsidR="008D6006">
            <w:rPr>
              <w:noProof/>
              <w:webHidden/>
            </w:rPr>
            <w:t>- 4 -</w:t>
          </w:r>
          <w:r w:rsidR="008D6006">
            <w:rPr>
              <w:noProof/>
              <w:webHidden/>
            </w:rPr>
            <w:fldChar w:fldCharType="end"/>
          </w:r>
          <w:r w:rsidR="008D6006" w:rsidRPr="00F94C81">
            <w:rPr>
              <w:rStyle w:val="Hyperlink"/>
              <w:noProof/>
            </w:rPr>
            <w:fldChar w:fldCharType="end"/>
          </w:r>
        </w:p>
        <w:p w14:paraId="7A12C47C" w14:textId="443A2878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3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8BEE9" w14:textId="348F7D21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4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0BFD9" w14:textId="37944A83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5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C9B16" w14:textId="7B6FBDEA" w:rsidR="008D6006" w:rsidRDefault="008D6006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6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Scenario resetovanja lozinke na osnovu e-mail adr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657C2" w14:textId="0D3256D6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7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933B" w14:textId="7F507866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8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A0BAF" w14:textId="77B90F3A" w:rsidR="008D6006" w:rsidRDefault="008D6006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99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 xml:space="preserve"> Korisnik šalje sebi lozinku na e-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F1CD4" w14:textId="1620E5A3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00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1CC34" w14:textId="793B94F4" w:rsidR="008D6006" w:rsidRDefault="008D600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01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Korisnik odustaje od zahteva za resetovanje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3C2E8" w14:textId="6CA717C2" w:rsidR="008D6006" w:rsidRDefault="008D600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02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.1.5.a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Korisnik je uneo nevalidnu e-mail ad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8F3DB" w14:textId="168EDE70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03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FED88" w14:textId="3537AAB3" w:rsidR="008D6006" w:rsidRDefault="008D600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04" w:history="1"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F94C81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D6EDB" w14:textId="68882D21" w:rsidR="00D74075" w:rsidRPr="00D74075" w:rsidRDefault="00D74075" w:rsidP="00D74075">
          <w:pPr>
            <w:tabs>
              <w:tab w:val="left" w:pos="660"/>
              <w:tab w:val="left" w:pos="2628"/>
            </w:tabs>
            <w:spacing w:line="256" w:lineRule="auto"/>
            <w:rPr>
              <w:sz w:val="44"/>
              <w:szCs w:val="44"/>
              <w:lang w:val="sr-Latn-RS"/>
            </w:rPr>
          </w:pPr>
          <w:r w:rsidRPr="00D74075">
            <w:rPr>
              <w:sz w:val="44"/>
              <w:szCs w:val="44"/>
              <w:lang w:val="sr-Latn-RS"/>
            </w:rPr>
            <w:fldChar w:fldCharType="end"/>
          </w:r>
          <w:r w:rsidRPr="00D74075">
            <w:rPr>
              <w:sz w:val="44"/>
              <w:szCs w:val="44"/>
              <w:lang w:val="sr-Latn-RS"/>
            </w:rPr>
            <w:tab/>
          </w:r>
          <w:r w:rsidRPr="00D74075">
            <w:rPr>
              <w:sz w:val="44"/>
              <w:szCs w:val="44"/>
              <w:lang w:val="sr-Latn-RS"/>
            </w:rPr>
            <w:tab/>
          </w:r>
        </w:p>
      </w:sdtContent>
    </w:sdt>
    <w:p w14:paraId="3A028D2B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EEE7AA6" w14:textId="77777777" w:rsidR="00D74075" w:rsidRPr="00D74075" w:rsidRDefault="00D74075" w:rsidP="00D74075">
      <w:pPr>
        <w:spacing w:line="25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74075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6DE3E57A" w14:textId="77777777" w:rsidR="00D74075" w:rsidRPr="00D74075" w:rsidRDefault="00D74075" w:rsidP="00D74075">
      <w:pPr>
        <w:keepNext/>
        <w:keepLines/>
        <w:numPr>
          <w:ilvl w:val="0"/>
          <w:numId w:val="28"/>
        </w:numPr>
        <w:spacing w:before="240" w:after="0" w:line="256" w:lineRule="auto"/>
        <w:ind w:left="426"/>
        <w:outlineLvl w:val="0"/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</w:pPr>
      <w:bookmarkStart w:id="2" w:name="_Toc34493092"/>
      <w:r w:rsidRPr="00D74075"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5AE77BD8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7D86F77D" w14:textId="77777777" w:rsidR="00D74075" w:rsidRPr="00D74075" w:rsidRDefault="00D74075" w:rsidP="00D74075">
      <w:pPr>
        <w:keepNext/>
        <w:keepLines/>
        <w:numPr>
          <w:ilvl w:val="1"/>
          <w:numId w:val="29"/>
        </w:numPr>
        <w:spacing w:before="40" w:after="0" w:line="256" w:lineRule="auto"/>
        <w:ind w:left="993" w:hanging="716"/>
        <w:outlineLvl w:val="1"/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</w:pPr>
      <w:bookmarkStart w:id="3" w:name="_Toc34493093"/>
      <w:r w:rsidRPr="00D74075"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  <w:t>Rezime</w:t>
      </w:r>
      <w:bookmarkEnd w:id="3"/>
    </w:p>
    <w:p w14:paraId="3DD17770" w14:textId="57B77207" w:rsidR="00D74075" w:rsidRPr="00D74075" w:rsidRDefault="00D74075" w:rsidP="00D74075">
      <w:pPr>
        <w:spacing w:line="256" w:lineRule="auto"/>
        <w:ind w:left="993"/>
        <w:jc w:val="both"/>
        <w:rPr>
          <w:rFonts w:eastAsia="Times New Roman"/>
          <w:bCs/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Definisanje scenarija upotrebe </w:t>
      </w:r>
      <w:r>
        <w:rPr>
          <w:sz w:val="24"/>
          <w:szCs w:val="24"/>
          <w:lang w:val="sr-Latn-RS"/>
        </w:rPr>
        <w:t>resetovanja lozinke</w:t>
      </w:r>
      <w:r w:rsidRPr="00D74075">
        <w:rPr>
          <w:rFonts w:eastAsia="Times New Roman"/>
          <w:bCs/>
          <w:sz w:val="24"/>
          <w:szCs w:val="24"/>
          <w:lang w:val="sr-Latn-RS"/>
        </w:rPr>
        <w:t>.</w:t>
      </w:r>
    </w:p>
    <w:p w14:paraId="27DFD570" w14:textId="77777777" w:rsidR="00D74075" w:rsidRPr="00D74075" w:rsidRDefault="00D74075" w:rsidP="00D74075">
      <w:pPr>
        <w:spacing w:line="256" w:lineRule="auto"/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10BE3AE" w14:textId="77777777" w:rsidR="00D74075" w:rsidRPr="00D74075" w:rsidRDefault="00D74075" w:rsidP="00D74075">
      <w:pPr>
        <w:keepNext/>
        <w:keepLines/>
        <w:numPr>
          <w:ilvl w:val="1"/>
          <w:numId w:val="29"/>
        </w:numPr>
        <w:spacing w:before="40" w:after="0" w:line="256" w:lineRule="auto"/>
        <w:ind w:left="993" w:hanging="716"/>
        <w:outlineLvl w:val="1"/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</w:pPr>
      <w:bookmarkStart w:id="4" w:name="_Toc34493094"/>
      <w:r w:rsidRPr="00D74075"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502A7AAD" w14:textId="77777777" w:rsidR="00D74075" w:rsidRPr="00D74075" w:rsidRDefault="00D74075" w:rsidP="00D74075">
      <w:pPr>
        <w:spacing w:line="256" w:lineRule="auto"/>
        <w:ind w:left="993"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08B13157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10BE9F10" w14:textId="77777777" w:rsidR="00D74075" w:rsidRPr="00D74075" w:rsidRDefault="00D74075" w:rsidP="00D74075">
      <w:pPr>
        <w:keepNext/>
        <w:keepLines/>
        <w:numPr>
          <w:ilvl w:val="1"/>
          <w:numId w:val="30"/>
        </w:numPr>
        <w:spacing w:before="40" w:after="0" w:line="256" w:lineRule="auto"/>
        <w:ind w:left="993" w:hanging="709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5" w:name="_Toc34493095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Otvorena pitanja</w:t>
      </w:r>
      <w:bookmarkEnd w:id="5"/>
    </w:p>
    <w:p w14:paraId="7BE8F516" w14:textId="77777777" w:rsidR="00D74075" w:rsidRPr="00D74075" w:rsidRDefault="00D74075" w:rsidP="00D74075">
      <w:pPr>
        <w:spacing w:line="256" w:lineRule="auto"/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D7407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Ind w:w="0" w:type="dxa"/>
        <w:tblLook w:val="04A0" w:firstRow="1" w:lastRow="0" w:firstColumn="1" w:lastColumn="0" w:noHBand="0" w:noVBand="1"/>
      </w:tblPr>
      <w:tblGrid>
        <w:gridCol w:w="830"/>
        <w:gridCol w:w="5558"/>
        <w:gridCol w:w="3246"/>
      </w:tblGrid>
      <w:tr w:rsidR="00D74075" w:rsidRPr="00D74075" w14:paraId="188ECE25" w14:textId="77777777" w:rsidTr="00D74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  <w:hideMark/>
          </w:tcPr>
          <w:p w14:paraId="330F49C0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D74075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  <w:hideMark/>
          </w:tcPr>
          <w:p w14:paraId="6C8D0EDC" w14:textId="77777777" w:rsidR="00D74075" w:rsidRPr="00D74075" w:rsidRDefault="00D74075" w:rsidP="00D74075">
            <w:pPr>
              <w:spacing w:line="25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D74075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  <w:hideMark/>
          </w:tcPr>
          <w:p w14:paraId="7A7FEC07" w14:textId="77777777" w:rsidR="00D74075" w:rsidRPr="00D74075" w:rsidRDefault="00D74075" w:rsidP="00D74075">
            <w:pPr>
              <w:spacing w:line="25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D74075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Rešenje</w:t>
            </w:r>
          </w:p>
        </w:tc>
      </w:tr>
      <w:tr w:rsidR="00D74075" w:rsidRPr="00D74075" w14:paraId="5F93EE66" w14:textId="77777777" w:rsidTr="00D740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39870FD3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0D76D5D7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22F657D3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D74075" w:rsidRPr="00D74075" w14:paraId="69CF7AFC" w14:textId="77777777" w:rsidTr="00D740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492DBA76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7A5720EC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7B96F8B0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D74075" w:rsidRPr="00D74075" w14:paraId="71B8284F" w14:textId="77777777" w:rsidTr="00D740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57AE09E9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4ABF0CDB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1E5D05E7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0EF6426" w14:textId="77777777" w:rsidR="00D74075" w:rsidRPr="00D74075" w:rsidRDefault="00D74075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sectPr w:rsidR="00D74075" w:rsidRPr="00D74075">
          <w:pgSz w:w="11906" w:h="16838"/>
          <w:pgMar w:top="1440" w:right="1440" w:bottom="1440" w:left="1440" w:header="426" w:footer="720" w:gutter="0"/>
          <w:pgNumType w:fmt="numberInDash" w:start="1"/>
          <w:cols w:space="720"/>
        </w:sectPr>
      </w:pPr>
    </w:p>
    <w:p w14:paraId="3AE1CC9D" w14:textId="5DE48D32" w:rsidR="00D74075" w:rsidRPr="00D74075" w:rsidRDefault="00D74075" w:rsidP="00D74075">
      <w:pPr>
        <w:keepNext/>
        <w:keepLines/>
        <w:numPr>
          <w:ilvl w:val="0"/>
          <w:numId w:val="30"/>
        </w:numPr>
        <w:spacing w:before="240" w:after="0" w:line="256" w:lineRule="auto"/>
        <w:ind w:left="426"/>
        <w:outlineLvl w:val="0"/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</w:pPr>
      <w:bookmarkStart w:id="6" w:name="_Toc34493096"/>
      <w:r w:rsidRPr="00D74075"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r w:rsidR="00610754"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  <w:t>resetovanja lozinke na osnovu e-mail adrese</w:t>
      </w:r>
      <w:bookmarkEnd w:id="6"/>
    </w:p>
    <w:p w14:paraId="03736F77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7" w:name="_Toc34493097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Kratak opis</w:t>
      </w:r>
      <w:bookmarkEnd w:id="7"/>
    </w:p>
    <w:p w14:paraId="7E87E631" w14:textId="63B5D813" w:rsidR="00D74075" w:rsidRPr="00D74075" w:rsidRDefault="00D74075" w:rsidP="00D74075">
      <w:pPr>
        <w:spacing w:line="256" w:lineRule="auto"/>
        <w:ind w:left="993"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Korisnik želi da se prijavi na sistem</w:t>
      </w:r>
      <w:r w:rsidR="00610754">
        <w:rPr>
          <w:sz w:val="24"/>
          <w:szCs w:val="24"/>
          <w:lang w:val="sr-Latn-RS"/>
        </w:rPr>
        <w:t xml:space="preserve"> ali je zaboravio svoju lozinku</w:t>
      </w:r>
      <w:r w:rsidRPr="00D74075">
        <w:rPr>
          <w:sz w:val="24"/>
          <w:szCs w:val="24"/>
          <w:lang w:val="sr-Latn-RS"/>
        </w:rPr>
        <w:t>.</w:t>
      </w:r>
    </w:p>
    <w:p w14:paraId="3E96EE52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8" w:name="_Toc34493098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Tok događaja</w:t>
      </w:r>
      <w:bookmarkEnd w:id="8"/>
    </w:p>
    <w:p w14:paraId="3F4197D5" w14:textId="0DF1210D" w:rsidR="00D74075" w:rsidRPr="00D74075" w:rsidRDefault="00D74075" w:rsidP="00D74075">
      <w:pPr>
        <w:keepNext/>
        <w:keepLines/>
        <w:spacing w:before="40" w:after="0" w:line="256" w:lineRule="auto"/>
        <w:ind w:left="792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9" w:name="_Toc34493099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2.2.1</w:t>
      </w:r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ab/>
      </w:r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ab/>
        <w:t xml:space="preserve">Korisnik </w:t>
      </w:r>
      <w:r w:rsidR="00610754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šalje sebi</w:t>
      </w:r>
      <w:r w:rsidR="00610754" w:rsidRPr="00610754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 xml:space="preserve"> lozink</w:t>
      </w:r>
      <w:r w:rsidR="00610754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u na e-mail</w:t>
      </w:r>
      <w:bookmarkEnd w:id="9"/>
    </w:p>
    <w:p w14:paraId="526A8A43" w14:textId="4A4E72CA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orisnik se nalazi na stranici </w:t>
      </w:r>
      <w:r w:rsidR="00610754" w:rsidRPr="00610754">
        <w:rPr>
          <w:sz w:val="24"/>
          <w:szCs w:val="24"/>
          <w:lang w:val="sr-Latn-RS"/>
        </w:rPr>
        <w:t>za logovanje i registracjiu</w:t>
      </w:r>
    </w:p>
    <w:p w14:paraId="5C471BE8" w14:textId="3534066C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likom na </w:t>
      </w:r>
      <w:r w:rsidR="00610754">
        <w:rPr>
          <w:sz w:val="24"/>
          <w:szCs w:val="24"/>
          <w:lang w:val="sr-Latn-RS"/>
        </w:rPr>
        <w:t>link</w:t>
      </w:r>
      <w:r w:rsidRPr="00D74075">
        <w:rPr>
          <w:sz w:val="24"/>
          <w:szCs w:val="24"/>
          <w:lang w:val="sr-Latn-RS"/>
        </w:rPr>
        <w:t xml:space="preserve"> „</w:t>
      </w:r>
      <w:r w:rsidR="00610754" w:rsidRPr="00610754">
        <w:rPr>
          <w:sz w:val="24"/>
          <w:szCs w:val="24"/>
          <w:lang w:val="sr-Latn-RS"/>
        </w:rPr>
        <w:t>Zaboravljena lozinka</w:t>
      </w:r>
      <w:r w:rsidR="00610754">
        <w:rPr>
          <w:sz w:val="24"/>
          <w:szCs w:val="24"/>
        </w:rPr>
        <w:t>?</w:t>
      </w:r>
      <w:r w:rsidRPr="00D74075">
        <w:rPr>
          <w:sz w:val="24"/>
          <w:szCs w:val="24"/>
          <w:lang w:val="sr-Latn-RS"/>
        </w:rPr>
        <w:t xml:space="preserve">“ zahteva </w:t>
      </w:r>
      <w:r w:rsidR="00610754">
        <w:rPr>
          <w:sz w:val="24"/>
          <w:szCs w:val="24"/>
          <w:lang w:val="sr-Latn-RS"/>
        </w:rPr>
        <w:t>slanje lozinke</w:t>
      </w:r>
      <w:r w:rsidRPr="00D74075">
        <w:rPr>
          <w:sz w:val="24"/>
          <w:szCs w:val="24"/>
          <w:lang w:val="sr-Latn-RS"/>
        </w:rPr>
        <w:t xml:space="preserve"> na </w:t>
      </w:r>
      <w:r w:rsidR="00610754">
        <w:rPr>
          <w:sz w:val="24"/>
          <w:szCs w:val="24"/>
          <w:lang w:val="sr-Latn-RS"/>
        </w:rPr>
        <w:t>e-mail</w:t>
      </w:r>
    </w:p>
    <w:p w14:paraId="2F067EE1" w14:textId="3E64120C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orisnik prelazi na stranicu za </w:t>
      </w:r>
      <w:r w:rsidR="00610754">
        <w:rPr>
          <w:sz w:val="24"/>
          <w:szCs w:val="24"/>
          <w:lang w:val="sr-Latn-RS"/>
        </w:rPr>
        <w:t>unos e-mail adrese radi resetovanja lozinke</w:t>
      </w:r>
    </w:p>
    <w:p w14:paraId="273E5149" w14:textId="39CDDC7F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orisnik unosi e-mail </w:t>
      </w:r>
      <w:r w:rsidR="00610754">
        <w:rPr>
          <w:sz w:val="24"/>
          <w:szCs w:val="24"/>
          <w:lang w:val="sr-Latn-RS"/>
        </w:rPr>
        <w:t>adresu naloga</w:t>
      </w:r>
    </w:p>
    <w:p w14:paraId="1CC1254E" w14:textId="0B46194F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Korisnik potvrđuje unos klikom na dugme ,,</w:t>
      </w:r>
      <w:r w:rsidR="00610754">
        <w:rPr>
          <w:sz w:val="24"/>
          <w:szCs w:val="24"/>
          <w:lang w:val="sr-Latn-RS"/>
        </w:rPr>
        <w:t>Pošalji</w:t>
      </w:r>
      <w:r w:rsidRPr="00D74075">
        <w:rPr>
          <w:sz w:val="24"/>
          <w:szCs w:val="24"/>
          <w:lang w:val="sr-Latn-RS"/>
        </w:rPr>
        <w:t xml:space="preserve"> </w:t>
      </w:r>
      <w:r w:rsidR="00610754">
        <w:rPr>
          <w:sz w:val="24"/>
          <w:szCs w:val="24"/>
          <w:lang w:val="sr-Latn-RS"/>
        </w:rPr>
        <w:t>lozinku</w:t>
      </w:r>
      <w:r w:rsidRPr="00D74075">
        <w:rPr>
          <w:sz w:val="24"/>
          <w:szCs w:val="24"/>
          <w:lang w:val="sr-Latn-RS"/>
        </w:rPr>
        <w:t>”</w:t>
      </w:r>
    </w:p>
    <w:p w14:paraId="080750FC" w14:textId="70DA8D15" w:rsidR="00610754" w:rsidRPr="00D74075" w:rsidRDefault="00610754" w:rsidP="00610754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610754">
        <w:rPr>
          <w:sz w:val="24"/>
          <w:szCs w:val="24"/>
          <w:lang w:val="sr-Latn-RS"/>
        </w:rPr>
        <w:t xml:space="preserve">Korisnik </w:t>
      </w:r>
      <w:r>
        <w:rPr>
          <w:sz w:val="24"/>
          <w:szCs w:val="24"/>
          <w:lang w:val="sr-Latn-RS"/>
        </w:rPr>
        <w:t>odlazi</w:t>
      </w:r>
      <w:r w:rsidRPr="00610754">
        <w:rPr>
          <w:sz w:val="24"/>
          <w:szCs w:val="24"/>
          <w:lang w:val="sr-Latn-RS"/>
        </w:rPr>
        <w:t xml:space="preserve"> na stranicu za logovanje i registracjiu</w:t>
      </w:r>
    </w:p>
    <w:p w14:paraId="58C24075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10" w:name="_Toc34493100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Alternativni tokovi</w:t>
      </w:r>
      <w:bookmarkEnd w:id="10"/>
    </w:p>
    <w:p w14:paraId="2F2FAF88" w14:textId="5D3D511A" w:rsidR="00D74075" w:rsidRPr="00D74075" w:rsidRDefault="00D74075" w:rsidP="00D74075">
      <w:pPr>
        <w:keepNext/>
        <w:keepLines/>
        <w:spacing w:before="40" w:after="0" w:line="256" w:lineRule="auto"/>
        <w:ind w:left="720"/>
        <w:outlineLvl w:val="1"/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</w:pPr>
      <w:bookmarkStart w:id="11" w:name="_Toc34493101"/>
      <w:r w:rsidRPr="00D74075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2.2.1.</w:t>
      </w:r>
      <w:r w:rsidR="00610754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4</w:t>
      </w:r>
      <w:r w:rsidRPr="00D74075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.a</w:t>
      </w:r>
      <w:r w:rsidRPr="00D74075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ab/>
        <w:t xml:space="preserve">Korisnik </w:t>
      </w:r>
      <w:r w:rsidR="00610754" w:rsidRPr="00610754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odustaje od zahteva za resetovanje lozinke</w:t>
      </w:r>
      <w:bookmarkEnd w:id="11"/>
    </w:p>
    <w:p w14:paraId="536DC4E1" w14:textId="2DA2C893" w:rsidR="00D74075" w:rsidRPr="00610754" w:rsidRDefault="00D74075" w:rsidP="00610754">
      <w:pPr>
        <w:numPr>
          <w:ilvl w:val="0"/>
          <w:numId w:val="33"/>
        </w:numPr>
        <w:spacing w:line="256" w:lineRule="auto"/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10754">
        <w:rPr>
          <w:sz w:val="24"/>
          <w:szCs w:val="24"/>
          <w:lang w:val="sr-Latn-RS"/>
        </w:rPr>
        <w:t xml:space="preserve">Korisnik </w:t>
      </w:r>
      <w:r w:rsidR="00610754" w:rsidRPr="00610754">
        <w:rPr>
          <w:sz w:val="24"/>
          <w:szCs w:val="24"/>
          <w:lang w:val="sr-Latn-RS"/>
        </w:rPr>
        <w:t>se klikom na dugme,,</w:t>
      </w:r>
      <w:r w:rsidR="00610754">
        <w:rPr>
          <w:sz w:val="24"/>
          <w:szCs w:val="24"/>
          <w:lang w:val="sr-Latn-RS"/>
        </w:rPr>
        <w:t>Povratak na početnu</w:t>
      </w:r>
      <w:r w:rsidR="00610754" w:rsidRPr="00610754">
        <w:rPr>
          <w:sz w:val="24"/>
          <w:szCs w:val="24"/>
          <w:lang w:val="sr-Latn-RS"/>
        </w:rPr>
        <w:t>”</w:t>
      </w:r>
      <w:r w:rsidR="00610754">
        <w:rPr>
          <w:sz w:val="24"/>
          <w:szCs w:val="24"/>
          <w:lang w:val="sr-Latn-RS"/>
        </w:rPr>
        <w:t xml:space="preserve"> prebacuje na početnu stranu</w:t>
      </w:r>
    </w:p>
    <w:p w14:paraId="161D517D" w14:textId="58D80CBA" w:rsidR="00D74075" w:rsidRPr="00322E6E" w:rsidRDefault="00D74075" w:rsidP="00322E6E">
      <w:pPr>
        <w:keepNext/>
        <w:keepLines/>
        <w:spacing w:before="40" w:after="0" w:line="256" w:lineRule="auto"/>
        <w:ind w:left="720"/>
        <w:outlineLvl w:val="1"/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</w:pPr>
      <w:bookmarkStart w:id="12" w:name="_Toc34493102"/>
      <w:r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2.2.1.</w:t>
      </w:r>
      <w:r w:rsidR="00610754"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5</w:t>
      </w:r>
      <w:r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.</w:t>
      </w:r>
      <w:r w:rsidR="00610754"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a</w:t>
      </w:r>
      <w:r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ab/>
        <w:t xml:space="preserve">Korisnik je uneo nevalidnu </w:t>
      </w:r>
      <w:r w:rsidR="00610754"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e-mail adresu</w:t>
      </w:r>
      <w:bookmarkEnd w:id="12"/>
    </w:p>
    <w:p w14:paraId="7DCBE001" w14:textId="468CAC60" w:rsidR="00D74075" w:rsidRPr="00D74075" w:rsidRDefault="00D74075" w:rsidP="00D74075">
      <w:pPr>
        <w:numPr>
          <w:ilvl w:val="0"/>
          <w:numId w:val="34"/>
        </w:numPr>
        <w:spacing w:line="256" w:lineRule="auto"/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Korisnik je uneo e-mail adres</w:t>
      </w:r>
      <w:r w:rsidR="00610754">
        <w:rPr>
          <w:sz w:val="24"/>
          <w:szCs w:val="24"/>
          <w:lang w:val="sr-Latn-RS"/>
        </w:rPr>
        <w:t xml:space="preserve">u koja ne postoji u sistemu </w:t>
      </w:r>
      <w:r w:rsidRPr="00D74075">
        <w:rPr>
          <w:sz w:val="24"/>
          <w:szCs w:val="24"/>
          <w:lang w:val="sr-Latn-RS"/>
        </w:rPr>
        <w:t>ili je ostavio prazno polje</w:t>
      </w:r>
    </w:p>
    <w:p w14:paraId="115D7E07" w14:textId="07B85E4C" w:rsidR="00D74075" w:rsidRPr="00D74075" w:rsidRDefault="00D74075" w:rsidP="00D74075">
      <w:pPr>
        <w:numPr>
          <w:ilvl w:val="0"/>
          <w:numId w:val="34"/>
        </w:numPr>
        <w:spacing w:line="256" w:lineRule="auto"/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Prikazuje se odgovarajuća poruka, korisnik ostaje na stranici za </w:t>
      </w:r>
      <w:r w:rsidR="00610754" w:rsidRPr="00610754">
        <w:rPr>
          <w:sz w:val="24"/>
          <w:szCs w:val="24"/>
          <w:lang w:val="sr-Latn-RS"/>
        </w:rPr>
        <w:t>unos e-mail adrese radi resetovanja lozinke</w:t>
      </w:r>
    </w:p>
    <w:p w14:paraId="4AB8892A" w14:textId="00EB761A" w:rsidR="00D74075" w:rsidRPr="00D74075" w:rsidRDefault="00D74075" w:rsidP="00D74075">
      <w:pPr>
        <w:numPr>
          <w:ilvl w:val="0"/>
          <w:numId w:val="34"/>
        </w:numPr>
        <w:spacing w:line="256" w:lineRule="auto"/>
        <w:ind w:left="1701" w:hanging="425"/>
        <w:contextualSpacing/>
        <w:jc w:val="both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r w:rsidRPr="00D74075">
        <w:rPr>
          <w:sz w:val="24"/>
          <w:szCs w:val="24"/>
          <w:lang w:val="sr-Latn-RS"/>
        </w:rPr>
        <w:t>Scenario se vraća na tačku 2.2.1</w:t>
      </w:r>
      <w:r w:rsidR="00610754">
        <w:rPr>
          <w:sz w:val="24"/>
          <w:szCs w:val="24"/>
          <w:lang w:val="sr-Latn-RS"/>
        </w:rPr>
        <w:t>.4</w:t>
      </w:r>
    </w:p>
    <w:p w14:paraId="2472FA0F" w14:textId="77777777" w:rsidR="00D74075" w:rsidRPr="00D74075" w:rsidRDefault="00D74075" w:rsidP="00D74075">
      <w:pPr>
        <w:numPr>
          <w:ilvl w:val="1"/>
          <w:numId w:val="31"/>
        </w:numPr>
        <w:spacing w:line="256" w:lineRule="auto"/>
        <w:contextualSpacing/>
        <w:jc w:val="both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Posebni zahtevi</w:t>
      </w:r>
    </w:p>
    <w:p w14:paraId="69EFD735" w14:textId="77777777" w:rsidR="00D74075" w:rsidRPr="00D74075" w:rsidRDefault="00D74075" w:rsidP="00D74075">
      <w:pPr>
        <w:spacing w:line="256" w:lineRule="auto"/>
        <w:ind w:left="993"/>
        <w:jc w:val="both"/>
        <w:rPr>
          <w:lang w:val="sr-Latn-RS"/>
        </w:rPr>
      </w:pPr>
      <w:r w:rsidRPr="00D74075">
        <w:rPr>
          <w:lang w:val="sr-Latn-RS"/>
        </w:rPr>
        <w:t>Ne postoje.</w:t>
      </w:r>
    </w:p>
    <w:p w14:paraId="311FEA37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13" w:name="_Toc34493103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Preduslovi</w:t>
      </w:r>
      <w:bookmarkEnd w:id="13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 xml:space="preserve"> </w:t>
      </w:r>
    </w:p>
    <w:p w14:paraId="30691147" w14:textId="239DBFF9" w:rsidR="00D74075" w:rsidRPr="00D74075" w:rsidRDefault="00D74075" w:rsidP="00D74075">
      <w:pPr>
        <w:spacing w:line="256" w:lineRule="auto"/>
        <w:ind w:left="993"/>
        <w:jc w:val="both"/>
        <w:rPr>
          <w:lang w:val="sr-Latn-RS"/>
        </w:rPr>
      </w:pPr>
      <w:r w:rsidRPr="00D74075">
        <w:rPr>
          <w:lang w:val="sr-Latn-RS"/>
        </w:rPr>
        <w:t xml:space="preserve">Za uspešno </w:t>
      </w:r>
      <w:r w:rsidR="00610754">
        <w:rPr>
          <w:lang w:val="sr-Latn-RS"/>
        </w:rPr>
        <w:t xml:space="preserve">resetovanje lozinke </w:t>
      </w:r>
      <w:r w:rsidRPr="00D74075">
        <w:rPr>
          <w:lang w:val="sr-Latn-RS"/>
        </w:rPr>
        <w:t>potrebno je imati registrovan nalog u sistemu.</w:t>
      </w:r>
    </w:p>
    <w:p w14:paraId="49C8ADB4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14" w:name="_Toc34493104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Posledice</w:t>
      </w:r>
      <w:bookmarkEnd w:id="14"/>
    </w:p>
    <w:p w14:paraId="32BCB539" w14:textId="2DC787D7" w:rsidR="00D74075" w:rsidRPr="00D74075" w:rsidRDefault="00D74075" w:rsidP="00D74075">
      <w:pPr>
        <w:spacing w:line="256" w:lineRule="auto"/>
        <w:ind w:left="993"/>
        <w:jc w:val="both"/>
        <w:rPr>
          <w:lang w:val="sr-Latn-RS"/>
        </w:rPr>
      </w:pPr>
      <w:r w:rsidRPr="00D74075">
        <w:rPr>
          <w:lang w:val="sr-Latn-RS"/>
        </w:rPr>
        <w:t>Korisnik</w:t>
      </w:r>
      <w:r w:rsidR="00610754">
        <w:rPr>
          <w:lang w:val="sr-Latn-RS"/>
        </w:rPr>
        <w:t xml:space="preserve"> je</w:t>
      </w:r>
      <w:r w:rsidRPr="00D74075">
        <w:rPr>
          <w:lang w:val="sr-Latn-RS"/>
        </w:rPr>
        <w:t xml:space="preserve"> </w:t>
      </w:r>
      <w:r w:rsidR="00610754" w:rsidRPr="00610754">
        <w:rPr>
          <w:lang w:val="sr-Latn-RS"/>
        </w:rPr>
        <w:t>resetovao svoju lozinku, tako da sada može da pristupi svom korisničkom nalogu.</w:t>
      </w:r>
    </w:p>
    <w:p w14:paraId="6202E787" w14:textId="2BB046AC" w:rsidR="0074363C" w:rsidRPr="00D74075" w:rsidRDefault="0074363C" w:rsidP="00D74075"/>
    <w:sectPr w:rsidR="0074363C" w:rsidRPr="00D74075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A93EF9" w14:textId="77777777" w:rsidR="00223A45" w:rsidRDefault="00223A45">
      <w:pPr>
        <w:spacing w:after="0" w:line="240" w:lineRule="auto"/>
      </w:pPr>
      <w:r>
        <w:separator/>
      </w:r>
    </w:p>
  </w:endnote>
  <w:endnote w:type="continuationSeparator" w:id="0">
    <w:p w14:paraId="0812A6D6" w14:textId="77777777" w:rsidR="00223A45" w:rsidRDefault="00223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0236A650" w14:textId="77777777" w:rsidR="000224FC" w:rsidRDefault="000224F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1C256" w14:textId="77777777" w:rsidR="00223A45" w:rsidRDefault="00223A45">
      <w:pPr>
        <w:spacing w:after="0" w:line="240" w:lineRule="auto"/>
      </w:pPr>
      <w:r>
        <w:separator/>
      </w:r>
    </w:p>
  </w:footnote>
  <w:footnote w:type="continuationSeparator" w:id="0">
    <w:p w14:paraId="57DD3EDC" w14:textId="77777777" w:rsidR="00223A45" w:rsidRDefault="00223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CD52C9" w14:textId="77777777" w:rsidR="000224FC" w:rsidRDefault="000224F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14C37"/>
    <w:multiLevelType w:val="hybridMultilevel"/>
    <w:tmpl w:val="ADC4CE40"/>
    <w:lvl w:ilvl="0" w:tplc="2AE4E54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8"/>
        <w:szCs w:val="28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>
      <w:start w:val="1"/>
      <w:numFmt w:val="lowerLetter"/>
      <w:lvlText w:val="%2."/>
      <w:lvlJc w:val="left"/>
      <w:pPr>
        <w:ind w:left="2433" w:hanging="360"/>
      </w:pPr>
    </w:lvl>
    <w:lvl w:ilvl="2" w:tplc="241A001B">
      <w:start w:val="1"/>
      <w:numFmt w:val="lowerRoman"/>
      <w:lvlText w:val="%3."/>
      <w:lvlJc w:val="right"/>
      <w:pPr>
        <w:ind w:left="3153" w:hanging="180"/>
      </w:pPr>
    </w:lvl>
    <w:lvl w:ilvl="3" w:tplc="241A000F">
      <w:start w:val="1"/>
      <w:numFmt w:val="decimal"/>
      <w:lvlText w:val="%4."/>
      <w:lvlJc w:val="left"/>
      <w:pPr>
        <w:ind w:left="3873" w:hanging="360"/>
      </w:pPr>
    </w:lvl>
    <w:lvl w:ilvl="4" w:tplc="241A0019">
      <w:start w:val="1"/>
      <w:numFmt w:val="lowerLetter"/>
      <w:lvlText w:val="%5."/>
      <w:lvlJc w:val="left"/>
      <w:pPr>
        <w:ind w:left="4593" w:hanging="360"/>
      </w:pPr>
    </w:lvl>
    <w:lvl w:ilvl="5" w:tplc="241A001B">
      <w:start w:val="1"/>
      <w:numFmt w:val="lowerRoman"/>
      <w:lvlText w:val="%6."/>
      <w:lvlJc w:val="right"/>
      <w:pPr>
        <w:ind w:left="5313" w:hanging="180"/>
      </w:pPr>
    </w:lvl>
    <w:lvl w:ilvl="6" w:tplc="241A000F">
      <w:start w:val="1"/>
      <w:numFmt w:val="decimal"/>
      <w:lvlText w:val="%7."/>
      <w:lvlJc w:val="left"/>
      <w:pPr>
        <w:ind w:left="6033" w:hanging="360"/>
      </w:pPr>
    </w:lvl>
    <w:lvl w:ilvl="7" w:tplc="241A0019">
      <w:start w:val="1"/>
      <w:numFmt w:val="lowerLetter"/>
      <w:lvlText w:val="%8."/>
      <w:lvlJc w:val="left"/>
      <w:pPr>
        <w:ind w:left="6753" w:hanging="360"/>
      </w:pPr>
    </w:lvl>
    <w:lvl w:ilvl="8" w:tplc="241A001B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</w:lvl>
    <w:lvl w:ilvl="1">
      <w:start w:val="1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2160" w:hanging="1080"/>
      </w:pPr>
    </w:lvl>
    <w:lvl w:ilvl="4">
      <w:start w:val="1"/>
      <w:numFmt w:val="lowerLetter"/>
      <w:lvlText w:val="%1.%2.%3.%4.%5"/>
      <w:lvlJc w:val="left"/>
      <w:pPr>
        <w:ind w:left="2880" w:hanging="1440"/>
      </w:pPr>
    </w:lvl>
    <w:lvl w:ilvl="5">
      <w:start w:val="1"/>
      <w:numFmt w:val="decimal"/>
      <w:lvlText w:val="%1.%2.%3.%4.%5.%6"/>
      <w:lvlJc w:val="left"/>
      <w:pPr>
        <w:ind w:left="3240" w:hanging="1440"/>
      </w:pPr>
    </w:lvl>
    <w:lvl w:ilvl="6">
      <w:start w:val="1"/>
      <w:numFmt w:val="decimal"/>
      <w:lvlText w:val="%1.%2.%3.%4.%5.%6.%7"/>
      <w:lvlJc w:val="left"/>
      <w:pPr>
        <w:ind w:left="3960" w:hanging="1800"/>
      </w:pPr>
    </w:lvl>
    <w:lvl w:ilvl="7">
      <w:start w:val="1"/>
      <w:numFmt w:val="decimal"/>
      <w:lvlText w:val="%1.%2.%3.%4.%5.%6.%7.%8"/>
      <w:lvlJc w:val="left"/>
      <w:pPr>
        <w:ind w:left="4680" w:hanging="2160"/>
      </w:pPr>
    </w:lvl>
    <w:lvl w:ilvl="8">
      <w:start w:val="1"/>
      <w:numFmt w:val="decimal"/>
      <w:lvlText w:val="%1.%2.%3.%4.%5.%6.%7.%8.%9"/>
      <w:lvlJc w:val="left"/>
      <w:pPr>
        <w:ind w:left="5040" w:hanging="2160"/>
      </w:p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7"/>
  </w:num>
  <w:num w:numId="4">
    <w:abstractNumId w:val="15"/>
  </w:num>
  <w:num w:numId="5">
    <w:abstractNumId w:val="18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7"/>
  </w:num>
  <w:num w:numId="11">
    <w:abstractNumId w:val="23"/>
  </w:num>
  <w:num w:numId="12">
    <w:abstractNumId w:val="10"/>
  </w:num>
  <w:num w:numId="13">
    <w:abstractNumId w:val="28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9"/>
  </w:num>
  <w:num w:numId="19">
    <w:abstractNumId w:val="25"/>
  </w:num>
  <w:num w:numId="20">
    <w:abstractNumId w:val="1"/>
  </w:num>
  <w:num w:numId="21">
    <w:abstractNumId w:val="4"/>
  </w:num>
  <w:num w:numId="22">
    <w:abstractNumId w:val="30"/>
  </w:num>
  <w:num w:numId="23">
    <w:abstractNumId w:val="29"/>
  </w:num>
  <w:num w:numId="24">
    <w:abstractNumId w:val="24"/>
  </w:num>
  <w:num w:numId="25">
    <w:abstractNumId w:val="2"/>
  </w:num>
  <w:num w:numId="26">
    <w:abstractNumId w:val="26"/>
  </w:num>
  <w:num w:numId="27">
    <w:abstractNumId w:val="12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224FC"/>
    <w:rsid w:val="00044F37"/>
    <w:rsid w:val="00045246"/>
    <w:rsid w:val="000B4B64"/>
    <w:rsid w:val="001459BE"/>
    <w:rsid w:val="00223A45"/>
    <w:rsid w:val="002C2313"/>
    <w:rsid w:val="00322E6E"/>
    <w:rsid w:val="003415B0"/>
    <w:rsid w:val="00506155"/>
    <w:rsid w:val="00544961"/>
    <w:rsid w:val="00610754"/>
    <w:rsid w:val="0074363C"/>
    <w:rsid w:val="00757734"/>
    <w:rsid w:val="00757C47"/>
    <w:rsid w:val="00773C9B"/>
    <w:rsid w:val="00873944"/>
    <w:rsid w:val="008C76B7"/>
    <w:rsid w:val="008D6006"/>
    <w:rsid w:val="00963643"/>
    <w:rsid w:val="00A051E7"/>
    <w:rsid w:val="00B64CD3"/>
    <w:rsid w:val="00C17466"/>
    <w:rsid w:val="00C3552C"/>
    <w:rsid w:val="00CE7F66"/>
    <w:rsid w:val="00D74075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D7407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1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9C21598-4CC1-461D-BDA4-2E0065FC4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8</cp:revision>
  <cp:lastPrinted>2020-02-23T12:26:00Z</cp:lastPrinted>
  <dcterms:created xsi:type="dcterms:W3CDTF">2020-03-02T12:26:00Z</dcterms:created>
  <dcterms:modified xsi:type="dcterms:W3CDTF">2020-03-07T16:04:00Z</dcterms:modified>
</cp:coreProperties>
</file>